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Riyadh,</w:t>
      </w:r>
      <w:r>
        <w:t xml:space="preserve"> </w:t>
      </w:r>
      <w:r>
        <w:t xml:space="preserve">Saudi</w:t>
      </w:r>
      <w:r>
        <w:t xml:space="preserve"> </w:t>
      </w:r>
      <w:r>
        <w:t xml:space="preserve">Arabia</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Hiring Department,</w:t>
      </w:r>
    </w:p>
    <w:p>
      <w:pPr>
        <w:pStyle w:val="BodyText"/>
      </w:pPr>
      <w:r>
        <w:rPr>
          <w:bCs/>
          <w:b/>
        </w:rPr>
        <w:t xml:space="preserve">[Company Name]</w:t>
      </w:r>
    </w:p>
    <w:p>
      <w:pPr>
        <w:pStyle w:val="BodyText"/>
      </w:pPr>
      <w:r>
        <w:rPr>
          <w:bCs/>
          <w:b/>
        </w:rPr>
        <w:t xml:space="preserve">Riyadh, Saudi Arabia</w:t>
      </w:r>
    </w:p>
    <w:bookmarkStart w:id="20" w:name="Xf99ac51af09a0c596d7a71fa354f7d4ddb8112f"/>
    <w:p>
      <w:pPr>
        <w:pStyle w:val="Heading1"/>
      </w:pPr>
      <w:r>
        <w:t xml:space="preserve">Application for Translator Interpreter Internship Position</w:t>
      </w:r>
    </w:p>
    <w:p>
      <w:pPr>
        <w:pStyle w:val="FirstParagraph"/>
      </w:pPr>
      <w:r>
        <w:t xml:space="preserve">I am writing with profound enthusiasm to express my sincere interest in the Translator Interpreter Internship opportunity at your esteemed organization in Riyadh, Saudi Arabia. As a dedicated linguistics student with specialized training in Arabic-English translation and interpretation, I have meticulously prepared myself to contribute meaningfully to your team while immersing myself in the dynamic linguistic landscape of Riyadh—a city uniquely positioned as the cultural and economic heart of Saudi Arabia. This internship represents not merely a professional milestone, but a deeply personal commitment to bridging cultures within one of the world’s most vibrant and rapidly evolving communities.</w:t>
      </w:r>
    </w:p>
    <w:p>
      <w:pPr>
        <w:pStyle w:val="BodyText"/>
      </w:pPr>
      <w:r>
        <w:t xml:space="preserve">My academic journey at [Your University/Institution] has equipped me with rigorous theoretical knowledge and practical skills directly aligned with the demands of the Translator Interpreter role. I have completed advanced coursework in Translation Theory, Cross-Cultural Communication, Arabic Dialectology (with emphasis on Najdi and Hijazi dialects), and Legal/Economic Terminology. My capstone project involved translating sensitive healthcare documents from English to Modern Standard Arabic for a Riyadh-based medical NGO, requiring meticulous attention to cultural nuance and regional terminology. I am proficient in both written translation and consecutive interpretation, having supported international delegates during the 2023 Riyadh International Trade Fair, where I facilitated negotiations between European partners and Saudi business leaders. This experience underscored the critical importance of contextual accuracy—a principle that will guide my work as a Translator Interpreter in Riyadh.</w:t>
      </w:r>
    </w:p>
    <w:p>
      <w:pPr>
        <w:pStyle w:val="BodyText"/>
      </w:pPr>
      <w:r>
        <w:t xml:space="preserve">What excites me most about this opportunity is the unique convergence of language and culture within Saudi Arabia’s vision for global engagement. Riyadh, as the capital city driving Vision 2030, is experiencing unprecedented growth in multilingual business environments—from international conferences hosted at the King Abdulaziz International Convention Center to diplomatic missions at Diplomatic Quarter compounds. My fluency in Arabic (both MSA and colloquial dialects) and English, coupled with my understanding of Islamic cultural norms, positions me to navigate these spaces with respect and precision. I have studied Saudi social protocols extensively, including the significance of formal address (e.g., "Sayyid" for men), the role of *wasta* (connections) in business contexts, and the importance of non-verbal communication such as eye contact limitations during initial meetings. As a Translator Interpreter operating within Saudi Arabia Riyadh, I recognize that linguistic accuracy alone is insufficient; cultural intelligence is equally vital to prevent misunderstandings that could impede professional relationships.</w:t>
      </w:r>
    </w:p>
    <w:p>
      <w:pPr>
        <w:pStyle w:val="BodyText"/>
      </w:pPr>
      <w:r>
        <w:t xml:space="preserve">I am particularly drawn to your organization’s commitment to fostering international dialogue through language services. Your recent partnership with the King Abdullah Financial District (KAFD) on multilingual community outreach initiatives aligns perfectly with my aspiration to support Saudi Arabia’s integration into the global economy while preserving cultural authenticity. In my previous role at [Local Language Center], I developed a training module for new interpreters focusing on Saudi-specific business etiquette—a skill I am eager to refine under your mentorship. I understand that in Riyadh, where English is widely spoken in corporate settings but Arabic remains the language of governance and heritage, a Translator Interpreter must master the delicate balance between linguistic precision and cultural sensitivity. For instance, translating terms like "halal" or "hajj" requires not just vocabulary knowledge but an understanding of their religious significance to Saudi society.</w:t>
      </w:r>
    </w:p>
    <w:p>
      <w:pPr>
        <w:pStyle w:val="BodyText"/>
      </w:pPr>
      <w:r>
        <w:t xml:space="preserve">My technical proficiency further strengthens my candidacy. I am adept with CAT tools (Trados Studio, memoQ) for efficient translation workflows and possess experience in voice-over interpretation for digital content—a growing need as Riyadh expands its media sector. During a volunteer stint with the Riyadh Municipal Services, I interpreted public announcements about municipal services in Arabic, ensuring accessibility for non-Arabic speakers during citywide infrastructure projects. This experience taught me to prioritize clarity without sacrificing cultural resonance, a lesson directly applicable to your organization’s mission in Saudi Arabia Riyadh.</w:t>
      </w:r>
    </w:p>
    <w:p>
      <w:pPr>
        <w:pStyle w:val="BodyText"/>
      </w:pPr>
      <w:r>
        <w:t xml:space="preserve">As an intern, I am prepared to commit fully to the requirements of this role. I understand that internships in Saudi Arabia often involve navigating local administrative processes, including visa documentation and adherence to the Kingdom’s cultural guidelines. I have proactively researched these protocols and am prepared to complete all necessary paperwork promptly. My schedule is flexible for full-time engagement (40 hours/week) during [Specify Duration, e.g., "June–August 2024"], aligning with Riyadh’s academic calendar and your operational needs. I am eager to learn from your seasoned team while contributing through tasks such as document translation, conference interpretation support, and cultural liaison work.</w:t>
      </w:r>
    </w:p>
    <w:p>
      <w:pPr>
        <w:pStyle w:val="BodyText"/>
      </w:pPr>
      <w:r>
        <w:t xml:space="preserve">What truly motivates me is the opportunity to grow as a Translator Interpreter within Saudi Arabia’s transformative context. Riyadh is not just a city—it is the epicenter of an historic shift toward global engagement while honoring deep-rooted traditions. By serving as an accurate linguistic bridge here, I can directly support initiatives like Saudi Aramco’s international partnerships or NEOM’s multilingual communication needs. My goal extends beyond translation; it is to foster mutual understanding that empowers both local communities and international stakeholders—a mission I believe your organization champions daily.</w:t>
      </w:r>
    </w:p>
    <w:p>
      <w:pPr>
        <w:pStyle w:val="BodyText"/>
      </w:pPr>
      <w:r>
        <w:t xml:space="preserve">I am deeply impressed by your organization’s reputation for excellence in language services within Saudi Arabia Riyadh, and I am confident my academic foundation, cultural awareness, and unwavering dedication to precision make me an ideal candidate for this internship. Thank you for considering my application. I have attached my resume and academic transcripts for your review. I welcome the opportunity to discuss how my skills as a Translator Interpreter can support your team’s objectives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 Email | Phone | LinkedIn (Optional)]</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Riyadh, Saudi Arabia</dc:title>
  <dc:creator/>
  <dc:language>en</dc:language>
  <cp:keywords/>
  <dcterms:created xsi:type="dcterms:W3CDTF">2026-05-03T05:57:36Z</dcterms:created>
  <dcterms:modified xsi:type="dcterms:W3CDTF">2026-05-03T05:57:36Z</dcterms:modified>
</cp:coreProperties>
</file>

<file path=docProps/custom.xml><?xml version="1.0" encoding="utf-8"?>
<Properties xmlns="http://schemas.openxmlformats.org/officeDocument/2006/custom-properties" xmlns:vt="http://schemas.openxmlformats.org/officeDocument/2006/docPropsVTypes"/>
</file>